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AF7F1A" w:rsidP="001A01EE" w:rsidRDefault="00AF7F1A" w14:paraId="211F6AC0" w14:textId="77777777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:rsidR="00AF7F1A" w:rsidP="00AF7F1A" w:rsidRDefault="0077285A" w14:paraId="4D4F086A" w14:textId="2105A43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ssociate Teacher Low-Unit </w:t>
      </w:r>
      <w:r w:rsidRPr="000061E3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:rsidRPr="00D614E0" w:rsidR="0077285A" w:rsidP="0077285A" w:rsidRDefault="0077285A" w14:paraId="316E0086" w14:textId="77777777">
      <w:pPr>
        <w:rPr>
          <w:rFonts w:cstheme="minorHAnsi"/>
        </w:rPr>
      </w:pPr>
      <w:r w:rsidRPr="00D614E0">
        <w:rPr>
          <w:rFonts w:cstheme="minorHAnsi"/>
        </w:rPr>
        <w:t>The Associate Teacher Certificate is designed to be the first step toward obtaining entry-level employment in the field of Early Childhood Education in a preschool or child care setting. The Associate Teacher Certificate requires 12 core Child Development and Education units. This Certificate meets California Title 5 requirements for the Child Development Associate Teacher Permit.</w:t>
      </w:r>
    </w:p>
    <w:p w:rsidRPr="00D83B2B" w:rsidR="00D83B2B" w:rsidP="0077285A" w:rsidRDefault="0077285A" w14:paraId="788B100A" w14:textId="6416E3BA">
      <w:pPr>
        <w:spacing w:after="120" w:line="240" w:lineRule="auto"/>
        <w:rPr>
          <w:rFonts w:cstheme="minorHAnsi"/>
        </w:rPr>
      </w:pPr>
      <w:r w:rsidRPr="00D614E0">
        <w:rPr>
          <w:rFonts w:cstheme="minorHAnsi"/>
        </w:rPr>
        <w:t>Applications can be obtained through the California Commission on Teacher Credentialing Office. Meets Title 22 requirements for working in a child care center working with preschool-aged children 101216.1.</w:t>
      </w:r>
      <w:r w:rsidRPr="001C18CF" w:rsidR="002E463A">
        <w:rPr>
          <w:rFonts w:cstheme="minorHAnsi"/>
        </w:rPr>
        <w:t xml:space="preserve"> </w:t>
      </w:r>
    </w:p>
    <w:p w:rsidRPr="00AC4A21" w:rsidR="0067051E" w:rsidP="0067051E" w:rsidRDefault="0067051E" w14:paraId="179AEE66" w14:textId="540D7B3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Pr="00AC4A21" w:rsidR="00521B03">
        <w:rPr>
          <w:rFonts w:cstheme="minorHAnsi"/>
          <w:b/>
          <w:i/>
          <w:color w:val="231F20"/>
          <w:spacing w:val="-22"/>
        </w:rPr>
        <w:t>C</w:t>
      </w:r>
      <w:r w:rsidRPr="00AC4A21" w:rsidR="00521B03">
        <w:rPr>
          <w:rFonts w:cstheme="minorHAnsi"/>
          <w:b/>
          <w:i/>
          <w:color w:val="231F20"/>
        </w:rPr>
        <w:t>ounselor</w:t>
      </w:r>
      <w:r w:rsidRPr="00AC4A21" w:rsidR="00521B03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w:history="1" r:id="rId11">
        <w:r w:rsidRPr="00AC4A21" w:rsidR="000848E5">
          <w:rPr>
            <w:rStyle w:val="Hyperlink"/>
            <w:rFonts w:cstheme="minorHAnsi"/>
            <w:w w:val="105"/>
          </w:rPr>
          <w:t>Contact a Counselor</w:t>
        </w:r>
      </w:hyperlink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AF7F1A" w:rsidR="00AF7F1A" w:rsidP="00AF7F1A" w:rsidRDefault="00AF7F1A" w14:paraId="3586D2A5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Child and Adolescent Development, A.A.-T CSUSM, UC</w:t>
      </w:r>
    </w:p>
    <w:p w:rsidRPr="00AF7F1A" w:rsidR="00AF7F1A" w:rsidP="00AF7F1A" w:rsidRDefault="00AF7F1A" w14:paraId="104BDD1C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:rsidRPr="00AF7F1A" w:rsidR="00AF7F1A" w:rsidP="00AF7F1A" w:rsidRDefault="00AF7F1A" w14:paraId="496E347E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:rsidR="00AF7F1A" w:rsidP="00AF7F1A" w:rsidRDefault="00AF7F1A" w14:paraId="7B15FEAE" w14:textId="063C522D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:rsidRPr="007B70DE" w:rsidR="00175F91" w:rsidP="00175F91" w:rsidRDefault="00175F91" w14:paraId="120EDBD7" w14:textId="77777777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:rsidRPr="00945659" w:rsidR="00175F91" w:rsidP="00175F91" w:rsidRDefault="00175F91" w14:paraId="5F1494A8" w14:textId="626C03D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:rsidRPr="001A01EE" w:rsidR="00AF7F1A" w:rsidP="001A01EE" w:rsidRDefault="00175F91" w14:paraId="3DD7D8BC" w14:textId="7BDAB250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76800">
        <w:rPr>
          <w:rFonts w:asciiTheme="minorHAnsi" w:hAnsiTheme="minorHAnsi" w:cstheme="minorHAnsi"/>
          <w:sz w:val="20"/>
          <w:szCs w:val="20"/>
        </w:rPr>
        <w:t>12</w:t>
      </w:r>
      <w:r w:rsidRPr="001A01EE" w:rsidR="007B70DE">
        <w:rPr>
          <w:rFonts w:asciiTheme="minorHAnsi" w:hAnsiTheme="minorHAnsi" w:cstheme="minorHAnsi"/>
          <w:sz w:val="20"/>
          <w:szCs w:val="20"/>
        </w:rPr>
        <w:br w:type="column"/>
      </w:r>
      <w:r w:rsidRPr="001A01EE" w:rsidR="00AF7F1A">
        <w:rPr>
          <w:rFonts w:cstheme="minorHAnsi"/>
          <w:b/>
          <w:bCs/>
        </w:rPr>
        <w:t>Certificates</w:t>
      </w:r>
    </w:p>
    <w:p w:rsidRPr="00AF7F1A" w:rsidR="00AF7F1A" w:rsidP="00AF7F1A" w:rsidRDefault="00AF7F1A" w14:paraId="1CA2700D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:rsidRPr="00AF7F1A" w:rsidR="00AF7F1A" w:rsidP="00AF7F1A" w:rsidRDefault="00AF7F1A" w14:paraId="1EB16EB4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:rsidRPr="00AF7F1A" w:rsidR="00AF7F1A" w:rsidP="00AF7F1A" w:rsidRDefault="00AF7F1A" w14:paraId="17F0A9EA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:rsidRPr="00AF7F1A" w:rsidR="00AF7F1A" w:rsidP="00AF7F1A" w:rsidRDefault="00AF7F1A" w14:paraId="06B3242B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73E6D151" w:rsidRDefault="00430CCB" w14:paraId="64E88867" w14:textId="0FF7997B">
      <w:pPr>
        <w:spacing w:before="240" w:after="0" w:line="240" w:lineRule="auto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73E6D151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73E6D151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73E6D151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73E6D151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73E6D151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73E6D151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73E6D151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73E6D151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73E6D151" w:rsidR="00E04D81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73E6D151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73E6D151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73E6D151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f6a4a41bde9941dc">
        <w:r w:rsidRPr="73E6D151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73E6D151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430CCB" w:rsidRDefault="009D0498" w14:paraId="1FF0D769" w14:textId="14A80633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04A15">
        <w:rPr>
          <w:b/>
          <w:bCs/>
          <w:i/>
          <w:iCs/>
          <w:sz w:val="24"/>
          <w:szCs w:val="24"/>
        </w:rPr>
        <w:t>1</w:t>
      </w:r>
      <w:r w:rsidR="00D76800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77285A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7285A" w:rsidP="0077285A" w:rsidRDefault="0077285A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7285A" w:rsidR="0077285A" w:rsidP="0077285A" w:rsidRDefault="0077285A" w14:paraId="3D6B958D" w14:textId="40ACF8E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DE-110</w:t>
            </w:r>
          </w:p>
        </w:tc>
        <w:tc>
          <w:tcPr>
            <w:tcW w:w="5870" w:type="dxa"/>
          </w:tcPr>
          <w:p w:rsidRPr="0077285A" w:rsidR="0077285A" w:rsidP="0077285A" w:rsidRDefault="0077285A" w14:paraId="635529C6" w14:textId="225F1E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Child Development</w:t>
            </w:r>
          </w:p>
        </w:tc>
        <w:tc>
          <w:tcPr>
            <w:tcW w:w="1313" w:type="dxa"/>
          </w:tcPr>
          <w:p w:rsidRPr="0077285A" w:rsidR="0077285A" w:rsidP="0077285A" w:rsidRDefault="0077285A" w14:paraId="55306BD1" w14:textId="245363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77285A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7285A" w:rsidP="0077285A" w:rsidRDefault="0077285A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7285A" w:rsidR="0077285A" w:rsidP="0077285A" w:rsidRDefault="0077285A" w14:paraId="3E149C49" w14:textId="4A866F4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DE-101</w:t>
            </w:r>
          </w:p>
        </w:tc>
        <w:tc>
          <w:tcPr>
            <w:tcW w:w="5870" w:type="dxa"/>
          </w:tcPr>
          <w:p w:rsidRPr="0077285A" w:rsidR="0077285A" w:rsidP="0077285A" w:rsidRDefault="0077285A" w14:paraId="37BC83B3" w14:textId="27E0A83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Principles of Early Childhood Education</w:t>
            </w:r>
          </w:p>
        </w:tc>
        <w:tc>
          <w:tcPr>
            <w:tcW w:w="1313" w:type="dxa"/>
          </w:tcPr>
          <w:p w:rsidRPr="0077285A" w:rsidR="0077285A" w:rsidP="0077285A" w:rsidRDefault="0077285A" w14:paraId="56152D89" w14:textId="234D5B7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77285A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77285A" w:rsidP="0077285A" w:rsidRDefault="0077285A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77285A" w:rsidR="0077285A" w:rsidP="0077285A" w:rsidRDefault="0077285A" w14:paraId="22C1A284" w14:textId="42A93EA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DE-125</w:t>
            </w:r>
          </w:p>
        </w:tc>
        <w:tc>
          <w:tcPr>
            <w:tcW w:w="5870" w:type="dxa"/>
          </w:tcPr>
          <w:p w:rsidRPr="0077285A" w:rsidR="0077285A" w:rsidP="0077285A" w:rsidRDefault="0077285A" w14:paraId="798454FA" w14:textId="523DF85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Child, Family and Community</w:t>
            </w:r>
          </w:p>
        </w:tc>
        <w:tc>
          <w:tcPr>
            <w:tcW w:w="1313" w:type="dxa"/>
          </w:tcPr>
          <w:p w:rsidRPr="0077285A" w:rsidR="0077285A" w:rsidP="0077285A" w:rsidRDefault="0077285A" w14:paraId="64BCEF68" w14:textId="4E57C50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77285A" w:rsidTr="0077285A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77285A" w:rsidR="0077285A" w:rsidP="0077285A" w:rsidRDefault="0077285A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7285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77285A" w:rsidR="0077285A" w:rsidP="0077285A" w:rsidRDefault="0077285A" w14:paraId="20B8434A" w14:textId="4DABCDF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CDE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77285A" w:rsidR="0077285A" w:rsidP="0077285A" w:rsidRDefault="0077285A" w14:paraId="57FA4267" w14:textId="36D8491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Appropriate Curricula for Young Children </w:t>
            </w:r>
            <w:r w:rsidRPr="0077285A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  <w:vertAlign w:val="superscript"/>
              </w:rPr>
              <w:t>1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77285A" w:rsidR="0077285A" w:rsidP="0077285A" w:rsidRDefault="0077285A" w14:paraId="36D23F10" w14:textId="25AA033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7285A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:rsidRPr="00D76800" w:rsidR="001A01EE" w:rsidP="00D76800" w:rsidRDefault="00D76800" w14:paraId="3D38CF7F" w14:textId="123EB959">
      <w:pPr>
        <w:ind w:left="720"/>
        <w:rPr>
          <w:sz w:val="18"/>
          <w:szCs w:val="18"/>
        </w:rPr>
      </w:pPr>
      <w:r w:rsidRPr="366F2B1C" w:rsidR="00D76800">
        <w:rPr>
          <w:sz w:val="18"/>
          <w:szCs w:val="18"/>
          <w:vertAlign w:val="superscript"/>
        </w:rPr>
        <w:t>1</w:t>
      </w:r>
      <w:r w:rsidRPr="366F2B1C" w:rsidR="00D76800">
        <w:rPr>
          <w:sz w:val="18"/>
          <w:szCs w:val="18"/>
        </w:rPr>
        <w:t>Note: take in the second 8 weeks</w:t>
      </w:r>
    </w:p>
    <w:p w:rsidR="00D76800" w:rsidP="00605018" w:rsidRDefault="00D76800" w14:paraId="3F6CB829" w14:textId="77777777">
      <w:pPr>
        <w:pStyle w:val="Heading10"/>
      </w:pPr>
    </w:p>
    <w:p w:rsidR="00D76800" w:rsidP="00605018" w:rsidRDefault="00D76800" w14:paraId="5F0DF9BC" w14:textId="363F8F64">
      <w:pPr>
        <w:pStyle w:val="Heading10"/>
        <w:sectPr w:rsidR="00D76800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7051E" w14:paraId="1B2AB367" w14:textId="557C160B">
      <w:pPr>
        <w:pStyle w:val="Heading10"/>
      </w:pPr>
      <w:r>
        <w:t>Career Options</w:t>
      </w:r>
    </w:p>
    <w:p w:rsidRPr="00702EF2" w:rsidR="00702EF2" w:rsidP="00702EF2" w:rsidRDefault="00702EF2" w14:paraId="339A77B8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:rsidRPr="00702EF2" w:rsidR="00702EF2" w:rsidP="00702EF2" w:rsidRDefault="00702EF2" w14:paraId="47EF9D7E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:rsidRPr="00702EF2" w:rsidR="00702EF2" w:rsidP="00702EF2" w:rsidRDefault="00702EF2" w14:paraId="218E9E72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:rsidR="00605018" w:rsidP="00702EF2" w:rsidRDefault="0067051E" w14:paraId="24DA84FC" w14:textId="30F42726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2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Pr="00175F91" w:rsidR="00175F91" w:rsidP="00175F91" w:rsidRDefault="007E2BD7" w14:paraId="32BBC173" w14:textId="77777777">
      <w:pPr>
        <w:spacing w:after="0"/>
        <w:rPr>
          <w:sz w:val="16"/>
          <w:szCs w:val="16"/>
        </w:rPr>
      </w:pPr>
      <w:r>
        <w:br w:type="column"/>
      </w:r>
    </w:p>
    <w:p w:rsidR="00605018" w:rsidP="00175F91" w:rsidRDefault="00605018" w14:paraId="31CF803D" w14:textId="12968011">
      <w:pPr>
        <w:pStyle w:val="Heading10"/>
      </w:pPr>
      <w:r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175F91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9D63FE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9D63FE">
        <w:rPr>
          <w:rFonts w:cstheme="minorHAnsi"/>
        </w:rPr>
        <w:t xml:space="preserve">Sign up for a special project or internship opportunity.  Gain </w:t>
      </w:r>
      <w:hyperlink w:history="1" r:id="rId23">
        <w:r w:rsidRPr="009D63FE">
          <w:rPr>
            <w:rStyle w:val="Hyperlink"/>
            <w:rFonts w:cstheme="minorHAnsi"/>
          </w:rPr>
          <w:t>work experience</w:t>
        </w:r>
      </w:hyperlink>
      <w:r w:rsidRPr="009D63FE">
        <w:rPr>
          <w:rFonts w:cstheme="minorHAnsi"/>
        </w:rPr>
        <w:t xml:space="preserve"> and earn credits.</w:t>
      </w:r>
    </w:p>
    <w:sectPr w:rsidRPr="009D63FE" w:rsidR="00157999" w:rsidSect="00FE5239">
      <w:headerReference w:type="first" r:id="rId24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54090" w:rsidP="00DF2F19" w:rsidRDefault="00B54090" w14:paraId="714C8AB2" w14:textId="77777777">
      <w:pPr>
        <w:spacing w:after="0" w:line="240" w:lineRule="auto"/>
      </w:pPr>
      <w:r>
        <w:separator/>
      </w:r>
    </w:p>
  </w:endnote>
  <w:endnote w:type="continuationSeparator" w:id="0">
    <w:p w:rsidR="00B54090" w:rsidP="00DF2F19" w:rsidRDefault="00B54090" w14:paraId="44CA1E0E" w14:textId="77777777">
      <w:pPr>
        <w:spacing w:after="0" w:line="240" w:lineRule="auto"/>
      </w:pPr>
      <w:r>
        <w:continuationSeparator/>
      </w:r>
    </w:p>
  </w:endnote>
  <w:endnote w:type="continuationNotice" w:id="1">
    <w:p w:rsidR="00B54090" w:rsidRDefault="00B54090" w14:paraId="46CBD1F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E43F5" w:rsidRDefault="00BE43F5" w14:paraId="2450B69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54090" w:rsidP="00DF2F19" w:rsidRDefault="00B54090" w14:paraId="270C5CE5" w14:textId="77777777">
      <w:pPr>
        <w:spacing w:after="0" w:line="240" w:lineRule="auto"/>
      </w:pPr>
      <w:r>
        <w:separator/>
      </w:r>
    </w:p>
  </w:footnote>
  <w:footnote w:type="continuationSeparator" w:id="0">
    <w:p w:rsidR="00B54090" w:rsidP="00DF2F19" w:rsidRDefault="00B54090" w14:paraId="669AB1F1" w14:textId="77777777">
      <w:pPr>
        <w:spacing w:after="0" w:line="240" w:lineRule="auto"/>
      </w:pPr>
      <w:r>
        <w:continuationSeparator/>
      </w:r>
    </w:p>
  </w:footnote>
  <w:footnote w:type="continuationNotice" w:id="1">
    <w:p w:rsidR="00B54090" w:rsidRDefault="00B54090" w14:paraId="1515F1F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E43F5" w:rsidRDefault="00BE43F5" w14:paraId="18CEB13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E43F5" w:rsidRDefault="00BE43F5" w14:paraId="55444CB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0ECCE7BA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59A315E7" w:rsidR="59A315E7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59A315E7" w:rsidR="59A315E7">
      <w:rPr>
        <w:rFonts w:ascii="Gill Sans MT" w:hAnsi="Gill Sans MT" w:cs="Times New Roman"/>
        <w:caps w:val="1"/>
        <w:sz w:val="40"/>
        <w:szCs w:val="40"/>
      </w:rPr>
      <w:t xml:space="preserve"> Map</w:t>
    </w:r>
    <w:r w:rsidRPr="59A315E7" w:rsidR="59A315E7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59A315E7" w:rsidR="59A315E7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04A1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5F91"/>
    <w:rsid w:val="00184AD7"/>
    <w:rsid w:val="0019475E"/>
    <w:rsid w:val="00197394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307264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16ACC"/>
    <w:rsid w:val="00425E40"/>
    <w:rsid w:val="00430CCB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7285A"/>
    <w:rsid w:val="00787B3A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0AE7"/>
    <w:rsid w:val="00985BEE"/>
    <w:rsid w:val="009A1B7E"/>
    <w:rsid w:val="009A754C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54090"/>
    <w:rsid w:val="00B662E6"/>
    <w:rsid w:val="00B965E0"/>
    <w:rsid w:val="00BA22A6"/>
    <w:rsid w:val="00BA76E4"/>
    <w:rsid w:val="00BA7C21"/>
    <w:rsid w:val="00BB0AB6"/>
    <w:rsid w:val="00BB5431"/>
    <w:rsid w:val="00BC2D1B"/>
    <w:rsid w:val="00BE2D10"/>
    <w:rsid w:val="00BE43F5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12EF7"/>
    <w:rsid w:val="00D218E3"/>
    <w:rsid w:val="00D46B6D"/>
    <w:rsid w:val="00D50659"/>
    <w:rsid w:val="00D76800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62807"/>
    <w:rsid w:val="00F71015"/>
    <w:rsid w:val="00F76131"/>
    <w:rsid w:val="00F76AA4"/>
    <w:rsid w:val="00F81BE1"/>
    <w:rsid w:val="00F9422A"/>
    <w:rsid w:val="00FA362C"/>
    <w:rsid w:val="00FB200B"/>
    <w:rsid w:val="00FC122C"/>
    <w:rsid w:val="00FC26ED"/>
    <w:rsid w:val="00FC3922"/>
    <w:rsid w:val="00FD7189"/>
    <w:rsid w:val="00FE5239"/>
    <w:rsid w:val="366F2B1C"/>
    <w:rsid w:val="59A315E7"/>
    <w:rsid w:val="73E6D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sjc.edu/hub/" TargetMode="External" Id="rId11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s://msjc.edu/careereducation/cwee/index.html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://msjc.emsicc.com" TargetMode="External" Id="rId22" /><Relationship Type="http://schemas.openxmlformats.org/officeDocument/2006/relationships/hyperlink" Target="https://catalog.msjc.edu/instructional-programs/" TargetMode="External" Id="Rf6a4a41bde9941dc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DS_Assoc_Teacher_Low_CERT</dc:title>
  <dc:subject/>
  <dc:creator>Rhonda Nishimoto</dc:creator>
  <keywords/>
  <dc:description/>
  <lastModifiedBy>Meghan Basgall</lastModifiedBy>
  <revision>6</revision>
  <dcterms:created xsi:type="dcterms:W3CDTF">2021-02-23T21:28:00.0000000Z</dcterms:created>
  <dcterms:modified xsi:type="dcterms:W3CDTF">2023-05-15T16:58:33.694620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